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A79120" w14:textId="77777777" w:rsidR="0012635C" w:rsidRPr="00A60200" w:rsidRDefault="005C67D8">
      <w:pPr>
        <w:rPr>
          <w:sz w:val="36"/>
          <w:szCs w:val="36"/>
        </w:rPr>
      </w:pPr>
      <w:r w:rsidRPr="00A60200">
        <w:rPr>
          <w:sz w:val="36"/>
          <w:szCs w:val="36"/>
        </w:rPr>
        <w:t>Summerfield Board Nominee Name:</w:t>
      </w:r>
    </w:p>
    <w:p w14:paraId="0877292F" w14:textId="77777777" w:rsidR="005C67D8" w:rsidRPr="00A60200" w:rsidRDefault="005C67D8">
      <w:pPr>
        <w:pBdr>
          <w:bottom w:val="single" w:sz="12" w:space="1" w:color="auto"/>
        </w:pBdr>
        <w:rPr>
          <w:sz w:val="36"/>
          <w:szCs w:val="36"/>
        </w:rPr>
      </w:pPr>
    </w:p>
    <w:p w14:paraId="5E739829" w14:textId="77777777" w:rsidR="005C67D8" w:rsidRPr="00A60200" w:rsidRDefault="005C67D8">
      <w:pPr>
        <w:rPr>
          <w:sz w:val="36"/>
          <w:szCs w:val="36"/>
        </w:rPr>
      </w:pPr>
      <w:r w:rsidRPr="00A60200">
        <w:rPr>
          <w:sz w:val="36"/>
          <w:szCs w:val="36"/>
        </w:rPr>
        <w:t>(</w:t>
      </w:r>
      <w:r w:rsidR="001F1F47" w:rsidRPr="00A60200">
        <w:rPr>
          <w:sz w:val="36"/>
          <w:szCs w:val="36"/>
        </w:rPr>
        <w:t>Print</w:t>
      </w:r>
      <w:r w:rsidRPr="00A60200">
        <w:rPr>
          <w:sz w:val="36"/>
          <w:szCs w:val="36"/>
        </w:rPr>
        <w:t xml:space="preserve"> name legibly; must be a Proprietary Member)</w:t>
      </w:r>
    </w:p>
    <w:p w14:paraId="13A13D8E" w14:textId="77777777" w:rsidR="005C67D8" w:rsidRDefault="005C67D8">
      <w:pPr>
        <w:rPr>
          <w:sz w:val="36"/>
          <w:szCs w:val="36"/>
        </w:rPr>
      </w:pPr>
    </w:p>
    <w:p w14:paraId="2BC33034" w14:textId="77777777" w:rsidR="00563B98" w:rsidRDefault="00563B98">
      <w:pPr>
        <w:rPr>
          <w:sz w:val="36"/>
          <w:szCs w:val="36"/>
        </w:rPr>
      </w:pPr>
      <w:r>
        <w:rPr>
          <w:sz w:val="36"/>
          <w:szCs w:val="36"/>
        </w:rPr>
        <w:t>Work experience, civic/volunteer experience, Summerfield Committee/Club/Activity experience</w:t>
      </w:r>
      <w:r w:rsidR="001F1F47">
        <w:rPr>
          <w:sz w:val="36"/>
          <w:szCs w:val="36"/>
        </w:rPr>
        <w:t>,</w:t>
      </w:r>
      <w:r>
        <w:rPr>
          <w:sz w:val="36"/>
          <w:szCs w:val="36"/>
        </w:rPr>
        <w:t xml:space="preserve"> and/or any other relevant information: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A1CF688" w14:textId="77777777" w:rsidR="00563B98" w:rsidRPr="00A60200" w:rsidRDefault="00563B98">
      <w:pPr>
        <w:rPr>
          <w:sz w:val="36"/>
          <w:szCs w:val="36"/>
        </w:rPr>
      </w:pPr>
      <w:r>
        <w:rPr>
          <w:sz w:val="36"/>
          <w:szCs w:val="36"/>
        </w:rPr>
        <w:t>________________________________________________________________________________________________________</w:t>
      </w:r>
    </w:p>
    <w:p w14:paraId="442AAFB9" w14:textId="77777777" w:rsidR="00563B98" w:rsidRDefault="00563B98">
      <w:pPr>
        <w:rPr>
          <w:sz w:val="36"/>
          <w:szCs w:val="36"/>
        </w:rPr>
      </w:pPr>
    </w:p>
    <w:p w14:paraId="34A430D6" w14:textId="77777777" w:rsidR="005C67D8" w:rsidRPr="00A60200" w:rsidRDefault="005C67D8">
      <w:pPr>
        <w:rPr>
          <w:sz w:val="36"/>
          <w:szCs w:val="36"/>
        </w:rPr>
      </w:pPr>
      <w:r w:rsidRPr="00A60200">
        <w:rPr>
          <w:sz w:val="36"/>
          <w:szCs w:val="36"/>
        </w:rPr>
        <w:t>Submitted By: __________________________________</w:t>
      </w:r>
    </w:p>
    <w:p w14:paraId="19F25969" w14:textId="77777777" w:rsidR="005C67D8" w:rsidRPr="00A60200" w:rsidRDefault="005C67D8">
      <w:pPr>
        <w:rPr>
          <w:sz w:val="36"/>
          <w:szCs w:val="36"/>
        </w:rPr>
      </w:pPr>
      <w:r w:rsidRPr="00A60200">
        <w:rPr>
          <w:sz w:val="36"/>
          <w:szCs w:val="36"/>
        </w:rPr>
        <w:tab/>
      </w:r>
      <w:r w:rsidRPr="00A60200">
        <w:rPr>
          <w:sz w:val="36"/>
          <w:szCs w:val="36"/>
        </w:rPr>
        <w:tab/>
      </w:r>
      <w:r w:rsidRPr="00A60200">
        <w:rPr>
          <w:sz w:val="36"/>
          <w:szCs w:val="36"/>
        </w:rPr>
        <w:tab/>
        <w:t>(</w:t>
      </w:r>
      <w:r w:rsidR="001F1F47" w:rsidRPr="00A60200">
        <w:rPr>
          <w:sz w:val="36"/>
          <w:szCs w:val="36"/>
        </w:rPr>
        <w:t>Print</w:t>
      </w:r>
      <w:r w:rsidRPr="00A60200">
        <w:rPr>
          <w:sz w:val="36"/>
          <w:szCs w:val="36"/>
        </w:rPr>
        <w:t xml:space="preserve"> name legibly)</w:t>
      </w:r>
    </w:p>
    <w:p w14:paraId="015CD88E" w14:textId="77777777" w:rsidR="005C67D8" w:rsidRPr="00A60200" w:rsidRDefault="005C67D8">
      <w:pPr>
        <w:rPr>
          <w:sz w:val="36"/>
          <w:szCs w:val="36"/>
        </w:rPr>
      </w:pPr>
      <w:r w:rsidRPr="00A60200">
        <w:rPr>
          <w:sz w:val="36"/>
          <w:szCs w:val="36"/>
        </w:rPr>
        <w:t xml:space="preserve">Date </w:t>
      </w:r>
      <w:r w:rsidR="001F1F47" w:rsidRPr="00A60200">
        <w:rPr>
          <w:sz w:val="36"/>
          <w:szCs w:val="36"/>
        </w:rPr>
        <w:t>Submitted: _</w:t>
      </w:r>
      <w:r w:rsidRPr="00A60200">
        <w:rPr>
          <w:sz w:val="36"/>
          <w:szCs w:val="36"/>
        </w:rPr>
        <w:t>_______________________________</w:t>
      </w:r>
    </w:p>
    <w:p w14:paraId="61EC7708" w14:textId="77777777" w:rsidR="00751A92" w:rsidRPr="00A60200" w:rsidRDefault="00A60200">
      <w:pPr>
        <w:rPr>
          <w:sz w:val="36"/>
          <w:szCs w:val="36"/>
        </w:rPr>
      </w:pPr>
      <w:r w:rsidRPr="00A60200">
        <w:rPr>
          <w:sz w:val="36"/>
          <w:szCs w:val="36"/>
        </w:rPr>
        <w:t xml:space="preserve">Please give </w:t>
      </w:r>
      <w:r w:rsidR="001F1F47">
        <w:rPr>
          <w:sz w:val="36"/>
          <w:szCs w:val="36"/>
        </w:rPr>
        <w:t xml:space="preserve">the </w:t>
      </w:r>
      <w:r w:rsidRPr="00A60200">
        <w:rPr>
          <w:sz w:val="36"/>
          <w:szCs w:val="36"/>
        </w:rPr>
        <w:t xml:space="preserve">completed form to SCA Office, </w:t>
      </w:r>
      <w:r w:rsidR="001F1F47">
        <w:rPr>
          <w:sz w:val="36"/>
          <w:szCs w:val="36"/>
        </w:rPr>
        <w:t xml:space="preserve">hand it in, </w:t>
      </w:r>
      <w:r w:rsidRPr="00A60200">
        <w:rPr>
          <w:sz w:val="36"/>
          <w:szCs w:val="36"/>
        </w:rPr>
        <w:t xml:space="preserve">put in office mail slot or </w:t>
      </w:r>
      <w:r w:rsidR="001F1F47">
        <w:rPr>
          <w:sz w:val="36"/>
          <w:szCs w:val="36"/>
        </w:rPr>
        <w:t xml:space="preserve">send an </w:t>
      </w:r>
      <w:r w:rsidRPr="00A60200">
        <w:rPr>
          <w:sz w:val="36"/>
          <w:szCs w:val="36"/>
        </w:rPr>
        <w:t xml:space="preserve">email to </w:t>
      </w:r>
      <w:r w:rsidR="001F1F47">
        <w:rPr>
          <w:sz w:val="36"/>
          <w:szCs w:val="36"/>
        </w:rPr>
        <w:t>admin@summerfield55.org</w:t>
      </w:r>
      <w:r w:rsidR="00563B98">
        <w:rPr>
          <w:sz w:val="36"/>
          <w:szCs w:val="36"/>
        </w:rPr>
        <w:t xml:space="preserve"> </w:t>
      </w:r>
    </w:p>
    <w:sectPr w:rsidR="00751A92" w:rsidRPr="00A60200" w:rsidSect="00751A92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NzI3tzSzBFJGlko6SsGpxcWZ+XkgBUa1AHxPrL8sAAAA"/>
  </w:docVars>
  <w:rsids>
    <w:rsidRoot w:val="005C67D8"/>
    <w:rsid w:val="0012635C"/>
    <w:rsid w:val="001F1F47"/>
    <w:rsid w:val="002D3E40"/>
    <w:rsid w:val="003162F7"/>
    <w:rsid w:val="00563B98"/>
    <w:rsid w:val="005C67D8"/>
    <w:rsid w:val="00751A92"/>
    <w:rsid w:val="009E46F1"/>
    <w:rsid w:val="00A60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31D78F"/>
  <w15:docId w15:val="{FA425EFC-6100-4016-89AC-9F9392186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63B9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5</Words>
  <Characters>8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i Lindsey</dc:creator>
  <cp:lastModifiedBy>Jennifer Stiffler</cp:lastModifiedBy>
  <cp:revision>3</cp:revision>
  <cp:lastPrinted>2020-02-24T17:49:00Z</cp:lastPrinted>
  <dcterms:created xsi:type="dcterms:W3CDTF">2023-03-15T16:54:00Z</dcterms:created>
  <dcterms:modified xsi:type="dcterms:W3CDTF">2024-03-22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90f14345e418a189d704df17c51c936c94bebf5165abf79f438187ec079188</vt:lpwstr>
  </property>
</Properties>
</file>